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FD30" w14:textId="77777777" w:rsidR="000D0C47" w:rsidRPr="000D0C47" w:rsidRDefault="000D0C47" w:rsidP="000D0C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D0C47">
        <w:rPr>
          <w:rFonts w:ascii="Arial" w:eastAsia="Times New Roman" w:hAnsi="Arial" w:cs="Arial"/>
          <w:color w:val="000000"/>
          <w:sz w:val="36"/>
          <w:szCs w:val="36"/>
          <w:lang w:eastAsia="en-IN"/>
        </w:rPr>
        <w:t>CS 6322: Information Retrieval</w:t>
      </w:r>
    </w:p>
    <w:p w14:paraId="07E41F85" w14:textId="77777777" w:rsidR="000D0C47" w:rsidRPr="000D0C47" w:rsidRDefault="000D0C47" w:rsidP="000D0C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599E325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8"/>
          <w:szCs w:val="28"/>
          <w:u w:val="single"/>
          <w:lang w:eastAsia="en-IN"/>
        </w:rPr>
        <w:t>Homework 1</w:t>
      </w:r>
    </w:p>
    <w:p w14:paraId="0BABD444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9FAF5AA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>Problem 1 - Tokenization</w:t>
      </w:r>
    </w:p>
    <w:p w14:paraId="0BAF671C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6313434F" w14:textId="02A5334F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en-IN"/>
        </w:rPr>
        <w:t>Ans 1</w:t>
      </w:r>
      <w:r w:rsidR="003535B3" w:rsidRPr="003535B3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 xml:space="preserve"> </w:t>
      </w:r>
      <w:r w:rsidR="002F6D80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–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</w:t>
      </w:r>
      <w:r w:rsidR="002F6D80">
        <w:rPr>
          <w:rFonts w:eastAsia="Times New Roman" w:cstheme="minorHAnsi"/>
          <w:color w:val="000000"/>
          <w:sz w:val="24"/>
          <w:szCs w:val="24"/>
          <w:lang w:eastAsia="en-IN"/>
        </w:rPr>
        <w:t>he output for pro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>blem</w:t>
      </w:r>
      <w:r w:rsidR="002F6D80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1 (Tokenization)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>is given below</w:t>
      </w:r>
      <w:r w:rsidR="002F6D80">
        <w:rPr>
          <w:rFonts w:eastAsia="Times New Roman" w:cstheme="minorHAnsi"/>
          <w:color w:val="000000"/>
          <w:sz w:val="24"/>
          <w:szCs w:val="24"/>
          <w:lang w:eastAsia="en-IN"/>
        </w:rPr>
        <w:t>:</w:t>
      </w:r>
    </w:p>
    <w:p w14:paraId="750A18FE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F6DCCAD" w14:textId="0C712559" w:rsidR="000D0C47" w:rsidRPr="000D0C47" w:rsidRDefault="0077782A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re are 201520 </w:t>
      </w:r>
      <w:r w:rsidR="000D0C47" w:rsidRPr="000D0C47">
        <w:rPr>
          <w:rFonts w:eastAsia="Times New Roman" w:cstheme="minorHAnsi"/>
          <w:color w:val="000000"/>
          <w:sz w:val="24"/>
          <w:szCs w:val="24"/>
          <w:lang w:eastAsia="en-IN"/>
        </w:rPr>
        <w:t>number of tokens in the Cranfield text collection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5251BAD3" w14:textId="166749BE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77782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re 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>are</w:t>
      </w:r>
      <w:r w:rsidR="002308C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2308C1" w:rsidRPr="000D0C47">
        <w:rPr>
          <w:rFonts w:eastAsia="Times New Roman" w:cstheme="minorHAnsi"/>
          <w:color w:val="000000"/>
          <w:sz w:val="24"/>
          <w:szCs w:val="24"/>
          <w:lang w:eastAsia="en-IN"/>
        </w:rPr>
        <w:t>8514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number of unique words in the Cranfield text collection</w:t>
      </w:r>
      <w:r w:rsidR="002308C1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</w:p>
    <w:p w14:paraId="2479106A" w14:textId="038B1CD2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>otal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of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355</w:t>
      </w:r>
      <w:r w:rsidR="00A56D3D">
        <w:rPr>
          <w:rFonts w:eastAsia="Times New Roman" w:cstheme="minorHAnsi"/>
          <w:color w:val="000000"/>
          <w:sz w:val="24"/>
          <w:szCs w:val="24"/>
          <w:lang w:eastAsia="en-IN"/>
        </w:rPr>
        <w:t>1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words occur only once in the Cranfield text collection</w:t>
      </w:r>
      <w:r w:rsidR="00773465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53776B3A" w14:textId="5107A9D6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>op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30 most frequent words in the Cranfield text collection -</w:t>
      </w:r>
    </w:p>
    <w:p w14:paraId="28AFBFFD" w14:textId="7383E2E8" w:rsidR="00A21A4B" w:rsidRPr="00A21A4B" w:rsidRDefault="000D0C47" w:rsidP="00A21A4B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IN"/>
        </w:rPr>
      </w:pPr>
      <w:r w:rsidRPr="00A21A4B">
        <w:rPr>
          <w:rFonts w:eastAsia="Times New Roman" w:cstheme="minorHAnsi"/>
          <w:color w:val="000000"/>
          <w:sz w:val="24"/>
          <w:szCs w:val="24"/>
          <w:lang w:eastAsia="en-IN"/>
        </w:rPr>
        <w:t>[('the', 18682), ('of', 11312), ('and', 5693), ('a', 5283), ('to', 4372), ('in', 4235), ('is', 4107), ('for', 3265), ('are', 2425), ('with', 2082), ('by', 1695), ('at', 1591), ('that', 1565), ('on', 1552), ('flow', 1412), ('be', 1269), ('an', 1258), ('as', 1101), ('this', 1079), ('from', 1067), ('pressure', 1021), ('which', 968), ('number', 905), ('results', 873), ('it', 851), ('</w:t>
      </w:r>
      <w:proofErr w:type="spellStart"/>
      <w:r w:rsidRPr="00A21A4B">
        <w:rPr>
          <w:rFonts w:eastAsia="Times New Roman" w:cstheme="minorHAnsi"/>
          <w:color w:val="000000"/>
          <w:sz w:val="24"/>
          <w:szCs w:val="24"/>
          <w:lang w:eastAsia="en-IN"/>
        </w:rPr>
        <w:t>mach</w:t>
      </w:r>
      <w:proofErr w:type="spellEnd"/>
      <w:r w:rsidRPr="00A21A4B">
        <w:rPr>
          <w:rFonts w:eastAsia="Times New Roman" w:cstheme="minorHAnsi"/>
          <w:color w:val="000000"/>
          <w:sz w:val="24"/>
          <w:szCs w:val="24"/>
          <w:lang w:eastAsia="en-IN"/>
        </w:rPr>
        <w:t>', 725), ('boundary', 722), ('was', 698), ('theory', 693), ('method', 634)]</w:t>
      </w:r>
      <w:r w:rsidR="00A21A4B" w:rsidRPr="00A21A4B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2F23A015" w14:textId="14CD5969" w:rsidR="000D0C47" w:rsidRPr="000D0C47" w:rsidRDefault="000D0C47" w:rsidP="00A21A4B">
      <w:pPr>
        <w:numPr>
          <w:ilvl w:val="0"/>
          <w:numId w:val="8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E823B0">
        <w:rPr>
          <w:rFonts w:eastAsia="Times New Roman" w:cstheme="minorHAnsi"/>
          <w:color w:val="000000"/>
          <w:sz w:val="24"/>
          <w:szCs w:val="24"/>
          <w:lang w:eastAsia="en-IN"/>
        </w:rPr>
        <w:t>re are 143.94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verage number of word-tokens per document</w:t>
      </w:r>
      <w:r w:rsidR="00E823B0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04C107B8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7C51D942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  </w:t>
      </w:r>
      <w:r w:rsidRPr="000D0C47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en-IN"/>
        </w:rPr>
        <w:t>Program Description</w:t>
      </w:r>
      <w:r w:rsidRPr="000D0C47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 xml:space="preserve"> - </w:t>
      </w:r>
    </w:p>
    <w:p w14:paraId="61636F7F" w14:textId="4196DF49" w:rsidR="002F6D80" w:rsidRPr="000D0C47" w:rsidRDefault="002F6D80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8F148AB" w14:textId="779763BC" w:rsidR="000D0C47" w:rsidRPr="000D0C47" w:rsidRDefault="000D0C47" w:rsidP="00BF70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  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nitially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entire Cranfield text collection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s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loaded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in the memory and iterate</w:t>
      </w:r>
      <w:r w:rsidR="006108DB">
        <w:rPr>
          <w:rFonts w:eastAsia="Times New Roman" w:cstheme="minorHAnsi"/>
          <w:color w:val="000000"/>
          <w:sz w:val="24"/>
          <w:szCs w:val="24"/>
          <w:lang w:eastAsia="en-IN"/>
        </w:rPr>
        <w:t>d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over each document in the collection.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X</w:t>
      </w:r>
      <w:r w:rsidR="0048091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ml-DOM(Document Object Model) API is used to parse the SGML 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>document in the collection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s the format of </w:t>
      </w:r>
      <w:r w:rsidR="00DA2E55" w:rsidRPr="000D0C47">
        <w:rPr>
          <w:rFonts w:eastAsia="Times New Roman" w:cstheme="minorHAnsi"/>
          <w:color w:val="000000"/>
          <w:sz w:val="24"/>
          <w:szCs w:val="24"/>
          <w:lang w:eastAsia="en-IN"/>
        </w:rPr>
        <w:t>each document is in the SGML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t will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fetch the text part of the document and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will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ignore the tags.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Any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punctuation and numeric in the document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re removed by the regex (regular expression)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. After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that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 text </w:t>
      </w:r>
      <w:r w:rsidR="00BF70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is split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by space and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a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tokens list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s used for saving it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. </w:t>
      </w:r>
    </w:p>
    <w:p w14:paraId="6B7D97C4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C343DA0" w14:textId="452D3FCA" w:rsidR="000D0C47" w:rsidRPr="000D0C47" w:rsidRDefault="000D0C47" w:rsidP="000D0C47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ime taken by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program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i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s around </w:t>
      </w:r>
      <w:r w:rsidR="00A56D3D" w:rsidRPr="00A56D3D">
        <w:rPr>
          <w:rFonts w:eastAsia="Times New Roman" w:cstheme="minorHAnsi"/>
          <w:color w:val="000000"/>
          <w:sz w:val="24"/>
          <w:szCs w:val="24"/>
          <w:lang w:eastAsia="en-IN"/>
        </w:rPr>
        <w:t>2.09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seconds 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>for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execution and the output for tokenization and stemming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s produced by the program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</w:p>
    <w:p w14:paraId="0B2D140C" w14:textId="5D744642" w:rsidR="000D0C47" w:rsidRPr="000D0C47" w:rsidRDefault="008267F3" w:rsidP="000D0C47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Tasks performed by the</w:t>
      </w:r>
      <w:r w:rsidR="000D0C47"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program:</w:t>
      </w:r>
    </w:p>
    <w:p w14:paraId="5B66B992" w14:textId="1C754149" w:rsidR="000D0C47" w:rsidRPr="00DA2E55" w:rsidRDefault="008267F3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C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>onver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sion of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ll the texts into lower case.</w:t>
      </w:r>
    </w:p>
    <w:p w14:paraId="0EE9EC23" w14:textId="02204957" w:rsidR="000D0C47" w:rsidRPr="00DA2E55" w:rsidRDefault="008267F3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Deleting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 dashes 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from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 words and merg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ing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m.</w:t>
      </w:r>
    </w:p>
    <w:p w14:paraId="3F14A2E0" w14:textId="409376C6" w:rsidR="000D0C47" w:rsidRPr="00DA2E55" w:rsidRDefault="008267F3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A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>ll the possessives from the words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re deleted</w:t>
      </w:r>
      <w:r w:rsidR="000D0C47"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rough regex.</w:t>
      </w:r>
    </w:p>
    <w:p w14:paraId="15B95301" w14:textId="772B5F10" w:rsidR="000D0C47" w:rsidRPr="00DA2E55" w:rsidRDefault="000D0C47" w:rsidP="00DA2E55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DA2E55">
        <w:rPr>
          <w:rFonts w:eastAsia="Times New Roman" w:cstheme="minorHAnsi"/>
          <w:color w:val="000000"/>
          <w:sz w:val="24"/>
          <w:szCs w:val="24"/>
          <w:lang w:eastAsia="en-IN"/>
        </w:rPr>
        <w:t>It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lso removes</w:t>
      </w:r>
      <w:r w:rsidRPr="00DA2E55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 acronyms.</w:t>
      </w:r>
    </w:p>
    <w:p w14:paraId="036234E2" w14:textId="77777777" w:rsidR="008267F3" w:rsidRDefault="002F6D80" w:rsidP="002F6D80">
      <w:pPr>
        <w:pStyle w:val="ListParagraph"/>
        <w:numPr>
          <w:ilvl w:val="0"/>
          <w:numId w:val="3"/>
        </w:num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Data structures use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d:</w:t>
      </w:r>
    </w:p>
    <w:p w14:paraId="59AAD995" w14:textId="3ECF6679" w:rsidR="008267F3" w:rsidRDefault="002F6D80" w:rsidP="008267F3">
      <w:pPr>
        <w:pStyle w:val="ListParagraph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a)</w:t>
      </w:r>
      <w:r w:rsidR="00897AE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P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 xml:space="preserve">roduced tokens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are stored in list.</w:t>
      </w:r>
    </w:p>
    <w:p w14:paraId="29712C29" w14:textId="5250FD14" w:rsidR="002F6D80" w:rsidRPr="002F6D80" w:rsidRDefault="002F6D80" w:rsidP="008267F3">
      <w:pPr>
        <w:pStyle w:val="ListParagraph"/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rFonts w:eastAsia="Times New Roman" w:cstheme="minorHAnsi"/>
          <w:color w:val="000000"/>
          <w:sz w:val="24"/>
          <w:szCs w:val="24"/>
          <w:lang w:eastAsia="en-IN"/>
        </w:rPr>
        <w:t>b)</w:t>
      </w:r>
      <w:r w:rsidR="00897AE1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D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istinct tokens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re stored in set</w:t>
      </w:r>
      <w:r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  <w:r w:rsidR="000D0C47" w:rsidRPr="002F6D80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</w:p>
    <w:p w14:paraId="260A9BF1" w14:textId="318820DD" w:rsid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E617BA7" w14:textId="0CD18672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D1F6F8C" w14:textId="1A07272D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F76B09B" w14:textId="2761FA2F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74C7A8AD" w14:textId="2A9ED941" w:rsidR="00D0779B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2B015560" w14:textId="77777777" w:rsidR="00D0779B" w:rsidRPr="000D0C47" w:rsidRDefault="00D0779B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000D32FD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>Problem 2 - Stemming</w:t>
      </w:r>
    </w:p>
    <w:p w14:paraId="1569D480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809FC02" w14:textId="1F23502F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4"/>
          <w:szCs w:val="24"/>
          <w:u w:val="single"/>
          <w:lang w:eastAsia="en-IN"/>
        </w:rPr>
        <w:lastRenderedPageBreak/>
        <w:t xml:space="preserve">Ans 2 </w:t>
      </w:r>
      <w:r w:rsidRPr="000D0C47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 xml:space="preserve">-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  <w:r w:rsidR="003535B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e output for problem </w:t>
      </w:r>
      <w:r w:rsidR="00C028CC">
        <w:rPr>
          <w:rFonts w:eastAsia="Times New Roman" w:cstheme="minorHAnsi"/>
          <w:color w:val="000000"/>
          <w:sz w:val="24"/>
          <w:szCs w:val="24"/>
          <w:lang w:eastAsia="en-IN"/>
        </w:rPr>
        <w:t>2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(</w:t>
      </w:r>
      <w:r w:rsidR="00C028CC">
        <w:rPr>
          <w:rFonts w:eastAsia="Times New Roman" w:cstheme="minorHAnsi"/>
          <w:color w:val="000000"/>
          <w:sz w:val="24"/>
          <w:szCs w:val="24"/>
          <w:lang w:eastAsia="en-IN"/>
        </w:rPr>
        <w:t>Stemming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)</w:t>
      </w:r>
      <w:r w:rsidR="008267F3" w:rsidRPr="000D0C47">
        <w:rPr>
          <w:rFonts w:eastAsia="Times New Roman" w:cstheme="minorHAnsi"/>
          <w:color w:val="000000"/>
          <w:sz w:val="24"/>
          <w:szCs w:val="24"/>
          <w:lang w:eastAsia="en-IN"/>
        </w:rPr>
        <w:t> 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is given below</w:t>
      </w:r>
      <w:r w:rsidR="008267F3"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>- </w:t>
      </w:r>
    </w:p>
    <w:p w14:paraId="5215A120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22D32C73" w14:textId="10515423" w:rsidR="000D0C47" w:rsidRPr="008267F3" w:rsidRDefault="000D0C47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re are 5839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number of distinct stems in the Cranfield text collection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1A5D07A7" w14:textId="6D34794D" w:rsidR="000D0C47" w:rsidRPr="008267F3" w:rsidRDefault="000D0C47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re are 2428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number of stems 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with single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occurrence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in the Cranfield text collection</w:t>
      </w:r>
      <w:r w:rsidR="008267F3" w:rsidRPr="008267F3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7DFB5D44" w14:textId="4EBBF1AF" w:rsidR="000D0C47" w:rsidRPr="008267F3" w:rsidRDefault="008267F3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op</w:t>
      </w:r>
      <w:r w:rsidR="000D0C47"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30 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mo</w:t>
      </w:r>
      <w:r w:rsidR="000D0C47" w:rsidRPr="008267F3">
        <w:rPr>
          <w:rFonts w:eastAsia="Times New Roman" w:cstheme="minorHAnsi"/>
          <w:color w:val="000000"/>
          <w:sz w:val="24"/>
          <w:szCs w:val="24"/>
          <w:lang w:eastAsia="en-IN"/>
        </w:rPr>
        <w:t>st frequent stems in the Cranfield text collection -</w:t>
      </w:r>
    </w:p>
    <w:p w14:paraId="2F360479" w14:textId="77777777" w:rsidR="000D0C47" w:rsidRPr="00D0779B" w:rsidRDefault="000D0C47" w:rsidP="00B21666">
      <w:pPr>
        <w:spacing w:after="0" w:line="240" w:lineRule="auto"/>
        <w:ind w:left="720"/>
        <w:rPr>
          <w:rFonts w:eastAsia="Times New Roman" w:cstheme="minorHAnsi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[('the', 18682), ('of', 11312), ('and', 5693), ('a', 5283), ('to', 4372), ('in', 4235), ('is', 4107), ('for', 3265), ('</w:t>
      </w:r>
      <w:proofErr w:type="spellStart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ar</w:t>
      </w:r>
      <w:proofErr w:type="spellEnd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', 2426), ('with', 2082), ('on', 1818), ('by', 1695), ('flow', 1598), ('at', 1591), ('that', 1565), ('be', 1366), ('an', 1258), ('number', 1236), ('</w:t>
      </w:r>
      <w:proofErr w:type="spellStart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pressur</w:t>
      </w:r>
      <w:proofErr w:type="spellEnd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', 1180), ('as', 1101), ('</w:t>
      </w:r>
      <w:proofErr w:type="spellStart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thi</w:t>
      </w:r>
      <w:proofErr w:type="spellEnd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', 1079), ('result', 1072), ('from', 1067), ('it', 1029), ('which', 968), ('effect', 839), ('method', 820), ('</w:t>
      </w:r>
      <w:proofErr w:type="spellStart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solut</w:t>
      </w:r>
      <w:proofErr w:type="spellEnd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', 785), ('</w:t>
      </w:r>
      <w:proofErr w:type="spellStart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theori</w:t>
      </w:r>
      <w:proofErr w:type="spellEnd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', 780), ('</w:t>
      </w:r>
      <w:proofErr w:type="spellStart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boundari</w:t>
      </w:r>
      <w:proofErr w:type="spellEnd"/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', 750)]</w:t>
      </w:r>
    </w:p>
    <w:p w14:paraId="465658B8" w14:textId="6B8FCEDB" w:rsidR="000D0C47" w:rsidRPr="008267F3" w:rsidRDefault="000D0C47" w:rsidP="008267F3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>The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re are 143.94</w:t>
      </w:r>
      <w:r w:rsidRPr="008267F3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verage number of word-stems per document</w:t>
      </w:r>
      <w:r w:rsidR="008267F3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79965E9C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8B889B9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0D0C47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Description</w:t>
      </w:r>
      <w:r w:rsidRPr="000D0C47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- </w:t>
      </w:r>
    </w:p>
    <w:p w14:paraId="7A884C34" w14:textId="77777777" w:rsidR="000D0C47" w:rsidRPr="000D0C47" w:rsidRDefault="000D0C47" w:rsidP="000D0C47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9E06A77" w14:textId="61A75DC7" w:rsidR="000D0C47" w:rsidRPr="00D0779B" w:rsidRDefault="008267F3" w:rsidP="00D0779B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>F</w:t>
      </w:r>
      <w:r w:rsidR="000D0C47" w:rsidRPr="00D0779B">
        <w:rPr>
          <w:rFonts w:eastAsia="Times New Roman" w:cstheme="minorHAnsi"/>
          <w:color w:val="000000"/>
          <w:sz w:val="24"/>
          <w:szCs w:val="24"/>
          <w:lang w:eastAsia="en-IN"/>
        </w:rPr>
        <w:t>or stemming the tokens produced by the program</w:t>
      </w:r>
      <w:r w:rsidRPr="00D0779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, an open-source porter stemmer </w:t>
      </w:r>
      <w:r w:rsidR="000D0C47" w:rsidRPr="00D0779B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</w:t>
      </w:r>
      <w:hyperlink r:id="rId5" w:history="1">
        <w:r w:rsidR="000D0C47" w:rsidRPr="00D0779B">
          <w:rPr>
            <w:rFonts w:eastAsia="Times New Roman" w:cstheme="minorHAnsi"/>
            <w:color w:val="1155CC"/>
            <w:sz w:val="24"/>
            <w:szCs w:val="24"/>
            <w:u w:val="single"/>
            <w:lang w:eastAsia="en-IN"/>
          </w:rPr>
          <w:t>https://tartarus.org/martin/PorterStemmer/</w:t>
        </w:r>
      </w:hyperlink>
      <w:r w:rsidRPr="00D0779B">
        <w:rPr>
          <w:rFonts w:eastAsia="Times New Roman" w:cstheme="minorHAnsi"/>
          <w:color w:val="1155CC"/>
          <w:sz w:val="24"/>
          <w:szCs w:val="24"/>
          <w:u w:val="single"/>
          <w:lang w:eastAsia="en-IN"/>
        </w:rPr>
        <w:t xml:space="preserve"> </w:t>
      </w:r>
      <w:r w:rsidRPr="00D0779B">
        <w:rPr>
          <w:rFonts w:eastAsia="Times New Roman" w:cstheme="minorHAnsi"/>
          <w:sz w:val="24"/>
          <w:szCs w:val="24"/>
          <w:lang w:eastAsia="en-IN"/>
        </w:rPr>
        <w:t>is used.</w:t>
      </w:r>
    </w:p>
    <w:p w14:paraId="11612F93" w14:textId="57ACB8E5" w:rsidR="000D0C47" w:rsidRPr="00D0779B" w:rsidRDefault="00C12133" w:rsidP="00D0779B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For producing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the stems from tokens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, </w:t>
      </w:r>
      <w:proofErr w:type="spellStart"/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PorterStemmer</w:t>
      </w:r>
      <w:proofErr w:type="spellEnd"/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class is used as the utility in the main class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.</w:t>
      </w:r>
    </w:p>
    <w:p w14:paraId="154C1832" w14:textId="50024D24" w:rsidR="000D0C47" w:rsidRPr="00D0779B" w:rsidRDefault="00C12133" w:rsidP="00D0779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I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n the folder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,</w:t>
      </w:r>
      <w:r w:rsidR="00D0779B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one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README file is attached that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describes </w:t>
      </w:r>
      <w:r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>steps</w:t>
      </w:r>
      <w:r w:rsidR="000D0C47" w:rsidRPr="00D0779B">
        <w:rPr>
          <w:rFonts w:eastAsia="Times New Roman" w:cstheme="minorHAnsi"/>
          <w:color w:val="000000"/>
          <w:sz w:val="24"/>
          <w:szCs w:val="24"/>
          <w:shd w:val="clear" w:color="auto" w:fill="FFFFFF"/>
          <w:lang w:eastAsia="en-IN"/>
        </w:rPr>
        <w:t xml:space="preserve"> to execute the program.</w:t>
      </w:r>
    </w:p>
    <w:p w14:paraId="2348FCE6" w14:textId="77777777" w:rsidR="00417432" w:rsidRDefault="000D0C47" w:rsidP="000D0C47">
      <w:r w:rsidRPr="000D0C47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0D0C47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0D0C47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sectPr w:rsidR="004174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62135"/>
    <w:multiLevelType w:val="hybridMultilevel"/>
    <w:tmpl w:val="3790D8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EB4A2A"/>
    <w:multiLevelType w:val="hybridMultilevel"/>
    <w:tmpl w:val="02F4BF1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60BF4"/>
    <w:multiLevelType w:val="multilevel"/>
    <w:tmpl w:val="865E56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7F6B48"/>
    <w:multiLevelType w:val="multilevel"/>
    <w:tmpl w:val="EA3A4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477892"/>
    <w:multiLevelType w:val="hybridMultilevel"/>
    <w:tmpl w:val="8488F3A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E87867"/>
    <w:multiLevelType w:val="hybridMultilevel"/>
    <w:tmpl w:val="CD6884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7E2404"/>
    <w:multiLevelType w:val="hybridMultilevel"/>
    <w:tmpl w:val="DFE86222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 w:tentative="1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7" w15:restartNumberingAfterBreak="0">
    <w:nsid w:val="3F067D95"/>
    <w:multiLevelType w:val="multilevel"/>
    <w:tmpl w:val="2BD4F0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AED4289"/>
    <w:multiLevelType w:val="multilevel"/>
    <w:tmpl w:val="97BCB38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511E06"/>
    <w:multiLevelType w:val="multilevel"/>
    <w:tmpl w:val="E7F2E6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BE0993"/>
    <w:multiLevelType w:val="multilevel"/>
    <w:tmpl w:val="F5BAA32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133711"/>
    <w:multiLevelType w:val="hybridMultilevel"/>
    <w:tmpl w:val="7A7EAA1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C86A48"/>
    <w:multiLevelType w:val="hybridMultilevel"/>
    <w:tmpl w:val="10945B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554843">
    <w:abstractNumId w:val="2"/>
  </w:num>
  <w:num w:numId="2" w16cid:durableId="693072052">
    <w:abstractNumId w:val="8"/>
    <w:lvlOverride w:ilvl="0">
      <w:lvl w:ilvl="0">
        <w:numFmt w:val="decimal"/>
        <w:lvlText w:val="%1."/>
        <w:lvlJc w:val="left"/>
      </w:lvl>
    </w:lvlOverride>
  </w:num>
  <w:num w:numId="3" w16cid:durableId="256641012">
    <w:abstractNumId w:val="3"/>
  </w:num>
  <w:num w:numId="4" w16cid:durableId="121508801">
    <w:abstractNumId w:val="9"/>
    <w:lvlOverride w:ilvl="0">
      <w:lvl w:ilvl="0">
        <w:numFmt w:val="upperLetter"/>
        <w:lvlText w:val="%1."/>
        <w:lvlJc w:val="left"/>
      </w:lvl>
    </w:lvlOverride>
  </w:num>
  <w:num w:numId="5" w16cid:durableId="230164897">
    <w:abstractNumId w:val="7"/>
  </w:num>
  <w:num w:numId="6" w16cid:durableId="683216228">
    <w:abstractNumId w:val="10"/>
    <w:lvlOverride w:ilvl="0">
      <w:lvl w:ilvl="0">
        <w:numFmt w:val="decimal"/>
        <w:lvlText w:val="%1."/>
        <w:lvlJc w:val="left"/>
      </w:lvl>
    </w:lvlOverride>
  </w:num>
  <w:num w:numId="7" w16cid:durableId="61175191">
    <w:abstractNumId w:val="6"/>
  </w:num>
  <w:num w:numId="8" w16cid:durableId="1579174019">
    <w:abstractNumId w:val="12"/>
  </w:num>
  <w:num w:numId="9" w16cid:durableId="1499804060">
    <w:abstractNumId w:val="4"/>
  </w:num>
  <w:num w:numId="10" w16cid:durableId="2145272366">
    <w:abstractNumId w:val="1"/>
  </w:num>
  <w:num w:numId="11" w16cid:durableId="1151288157">
    <w:abstractNumId w:val="11"/>
  </w:num>
  <w:num w:numId="12" w16cid:durableId="1304894924">
    <w:abstractNumId w:val="5"/>
  </w:num>
  <w:num w:numId="13" w16cid:durableId="848757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zMxtjA0MDM0NzRR0lEKTi0uzszPAykwqgUAsW7q4ywAAAA="/>
  </w:docVars>
  <w:rsids>
    <w:rsidRoot w:val="000D0C47"/>
    <w:rsid w:val="00027B6E"/>
    <w:rsid w:val="000D0C47"/>
    <w:rsid w:val="001B155D"/>
    <w:rsid w:val="001C2072"/>
    <w:rsid w:val="002308C1"/>
    <w:rsid w:val="002F6D80"/>
    <w:rsid w:val="003535B3"/>
    <w:rsid w:val="00417432"/>
    <w:rsid w:val="00480911"/>
    <w:rsid w:val="006108DB"/>
    <w:rsid w:val="00642B35"/>
    <w:rsid w:val="00773465"/>
    <w:rsid w:val="0077782A"/>
    <w:rsid w:val="008267F3"/>
    <w:rsid w:val="00897AE1"/>
    <w:rsid w:val="00A21A4B"/>
    <w:rsid w:val="00A56D3D"/>
    <w:rsid w:val="00B21666"/>
    <w:rsid w:val="00BF7047"/>
    <w:rsid w:val="00C028CC"/>
    <w:rsid w:val="00C12133"/>
    <w:rsid w:val="00D0779B"/>
    <w:rsid w:val="00DA2E55"/>
    <w:rsid w:val="00E82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15B37"/>
  <w15:chartTrackingRefBased/>
  <w15:docId w15:val="{B9775903-9028-4029-9DB3-AD770B3AF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D0C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D0C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F6D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4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artarus.org/martin/PorterStemme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471</Words>
  <Characters>268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l bonde</dc:creator>
  <cp:keywords/>
  <dc:description/>
  <cp:lastModifiedBy>Shalin Kaji</cp:lastModifiedBy>
  <cp:revision>35</cp:revision>
  <dcterms:created xsi:type="dcterms:W3CDTF">2020-02-25T03:53:00Z</dcterms:created>
  <dcterms:modified xsi:type="dcterms:W3CDTF">2024-01-22T17:59:00Z</dcterms:modified>
</cp:coreProperties>
</file>